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573E" w:rsidRPr="00426601" w:rsidRDefault="0087573E" w:rsidP="0087573E">
      <w:pPr>
        <w:jc w:val="center"/>
        <w:rPr>
          <w:rFonts w:eastAsia="Calibri" w:cs="Times New Roman"/>
          <w:noProof/>
          <w:sz w:val="48"/>
          <w:szCs w:val="48"/>
          <w:lang w:val="en-JM" w:eastAsia="en-JM"/>
        </w:rPr>
      </w:pPr>
      <w:r w:rsidRPr="00426601">
        <w:rPr>
          <w:rFonts w:eastAsia="Calibri" w:cs="Times New Roman"/>
          <w:noProof/>
          <w:sz w:val="48"/>
          <w:szCs w:val="48"/>
          <w:lang w:val="en-JM" w:eastAsia="en-JM"/>
        </w:rPr>
        <w:t>NATIONAL MATHEMATICS PROGRAMME</w:t>
      </w: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  <w:r w:rsidRPr="00426601">
        <w:rPr>
          <w:rFonts w:eastAsia="Calibri" w:cs="Times New Roman"/>
          <w:noProof/>
        </w:rPr>
        <w:drawing>
          <wp:inline distT="0" distB="0" distL="0" distR="0" wp14:anchorId="0CF33C01" wp14:editId="6A51BD70">
            <wp:extent cx="3823970" cy="213741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97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sz w:val="52"/>
          <w:szCs w:val="52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b/>
          <w:caps/>
          <w:sz w:val="52"/>
          <w:szCs w:val="52"/>
          <w:lang w:val="en-JM"/>
        </w:rPr>
      </w:pPr>
      <w:r w:rsidRPr="00426601">
        <w:rPr>
          <w:rFonts w:eastAsia="Calibri" w:cs="Times New Roman"/>
          <w:b/>
          <w:caps/>
          <w:sz w:val="52"/>
          <w:szCs w:val="52"/>
          <w:lang w:val="en-JM"/>
        </w:rPr>
        <w:t xml:space="preserve">Resource Document  </w:t>
      </w:r>
    </w:p>
    <w:p w:rsidR="0087573E" w:rsidRPr="00426601" w:rsidRDefault="0087573E" w:rsidP="0087573E">
      <w:pPr>
        <w:jc w:val="center"/>
        <w:rPr>
          <w:rFonts w:eastAsia="Calibri" w:cs="Times New Roman"/>
          <w:b/>
          <w:sz w:val="52"/>
          <w:szCs w:val="52"/>
          <w:lang w:val="en-JM"/>
        </w:rPr>
      </w:pP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FOR </w:t>
      </w:r>
      <w:r w:rsidRPr="00426601">
        <w:rPr>
          <w:rFonts w:eastAsia="Calibri" w:cs="Times New Roman"/>
          <w:b/>
          <w:sz w:val="52"/>
          <w:szCs w:val="52"/>
          <w:u w:val="single"/>
          <w:lang w:val="en-JM"/>
        </w:rPr>
        <w:t>GRADE ONE</w:t>
      </w: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 TEACHERS</w:t>
      </w:r>
    </w:p>
    <w:p w:rsidR="0087573E" w:rsidRPr="00426601" w:rsidRDefault="0087573E" w:rsidP="0087573E">
      <w:pPr>
        <w:spacing w:after="0"/>
        <w:rPr>
          <w:rFonts w:eastAsia="Calibri" w:cs="Times New Roman"/>
          <w:b/>
          <w:sz w:val="52"/>
          <w:szCs w:val="52"/>
          <w:lang w:val="en-JM"/>
        </w:rPr>
        <w:sectPr w:rsidR="0087573E" w:rsidRPr="00426601">
          <w:footerReference w:type="default" r:id="rId9"/>
          <w:pgSz w:w="12240" w:h="15840"/>
          <w:pgMar w:top="1440" w:right="1440" w:bottom="1440" w:left="1440" w:header="270" w:footer="720" w:gutter="0"/>
          <w:cols w:space="720"/>
        </w:sectPr>
      </w:pPr>
    </w:p>
    <w:p w:rsidR="009E72F1" w:rsidRPr="00426601" w:rsidRDefault="009E72F1" w:rsidP="00C84930">
      <w:pPr>
        <w:tabs>
          <w:tab w:val="left" w:pos="3535"/>
        </w:tabs>
        <w:rPr>
          <w:b/>
          <w:u w:val="single"/>
        </w:rPr>
      </w:pPr>
    </w:p>
    <w:p w:rsidR="004014AA" w:rsidRDefault="004014AA" w:rsidP="004014AA">
      <w:pPr>
        <w:rPr>
          <w:rFonts w:cstheme="minorHAnsi"/>
        </w:rPr>
      </w:pPr>
      <w:r w:rsidRPr="004014AA">
        <w:rPr>
          <w:rFonts w:cstheme="minorHAnsi"/>
          <w:b/>
          <w:u w:val="single"/>
        </w:rPr>
        <w:t>Objective:</w:t>
      </w:r>
      <w:r>
        <w:rPr>
          <w:rFonts w:cstheme="minorHAnsi"/>
        </w:rPr>
        <w:t xml:space="preserve"> </w:t>
      </w:r>
      <w:r w:rsidRPr="00500316">
        <w:t>Identify straight and curve path and associate them with longer and shorter paths</w:t>
      </w:r>
    </w:p>
    <w:p w:rsidR="004014AA" w:rsidRPr="004014AA" w:rsidRDefault="004014AA" w:rsidP="004014AA">
      <w:pPr>
        <w:rPr>
          <w:rFonts w:cstheme="minorHAnsi"/>
        </w:rPr>
      </w:pPr>
      <w:r w:rsidRPr="004014AA">
        <w:rPr>
          <w:rFonts w:cstheme="minorHAnsi"/>
          <w:b/>
          <w:u w:val="single"/>
        </w:rPr>
        <w:t>Topic:</w:t>
      </w:r>
      <w:r>
        <w:rPr>
          <w:rFonts w:cstheme="minorHAnsi"/>
        </w:rPr>
        <w:t xml:space="preserve"> </w:t>
      </w:r>
      <w:r>
        <w:rPr>
          <w:rFonts w:cstheme="minorHAnsi"/>
        </w:rPr>
        <w:t>Which Path is the longest?</w:t>
      </w:r>
    </w:p>
    <w:p w:rsidR="0087573E" w:rsidRPr="00426601" w:rsidRDefault="0087573E">
      <w:pPr>
        <w:rPr>
          <w:rFonts w:eastAsiaTheme="minorHAnsi"/>
          <w:b/>
        </w:rPr>
      </w:pPr>
    </w:p>
    <w:p w:rsidR="00992372" w:rsidRPr="00426601" w:rsidRDefault="00992372" w:rsidP="00C84930">
      <w:pPr>
        <w:jc w:val="center"/>
      </w:pPr>
      <w:r w:rsidRPr="00426601">
        <w:rPr>
          <w:noProof/>
        </w:rPr>
        <w:drawing>
          <wp:inline distT="0" distB="0" distL="0" distR="0" wp14:anchorId="3D4D4E70" wp14:editId="59C704AA">
            <wp:extent cx="2891740" cy="5427748"/>
            <wp:effectExtent l="8255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894302" cy="54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372" w:rsidRPr="00773A5D" w:rsidRDefault="004014AA" w:rsidP="00992372">
      <w:pPr>
        <w:rPr>
          <w:b/>
          <w:u w:val="single"/>
        </w:rPr>
      </w:pPr>
      <w:r w:rsidRPr="00773A5D">
        <w:rPr>
          <w:b/>
          <w:u w:val="single"/>
        </w:rPr>
        <w:t>Before you check</w:t>
      </w:r>
      <w:r w:rsidR="00773A5D" w:rsidRPr="00773A5D">
        <w:rPr>
          <w:b/>
          <w:u w:val="single"/>
        </w:rPr>
        <w:t>…</w:t>
      </w:r>
    </w:p>
    <w:p w:rsidR="00773A5D" w:rsidRDefault="00773A5D" w:rsidP="00992372">
      <w:r>
        <w:t>Which path looks the shortest? _________________________________________________</w:t>
      </w:r>
    </w:p>
    <w:p w:rsidR="00773A5D" w:rsidRDefault="00773A5D" w:rsidP="00992372">
      <w:r>
        <w:t>Which path look the longest? _________________________________</w:t>
      </w:r>
    </w:p>
    <w:p w:rsidR="00773A5D" w:rsidRDefault="00773A5D" w:rsidP="00992372">
      <w:r>
        <w:t>Which paths look about the same? ______________________________________</w:t>
      </w:r>
    </w:p>
    <w:p w:rsidR="00773A5D" w:rsidRDefault="00773A5D" w:rsidP="00992372"/>
    <w:p w:rsidR="00773A5D" w:rsidRPr="00773A5D" w:rsidRDefault="00773A5D" w:rsidP="00992372">
      <w:pPr>
        <w:rPr>
          <w:b/>
          <w:u w:val="single"/>
        </w:rPr>
      </w:pPr>
      <w:r w:rsidRPr="00773A5D">
        <w:rPr>
          <w:b/>
          <w:u w:val="single"/>
        </w:rPr>
        <w:t>After you measure…</w:t>
      </w:r>
    </w:p>
    <w:tbl>
      <w:tblPr>
        <w:tblStyle w:val="TableGrid"/>
        <w:tblW w:w="0" w:type="auto"/>
        <w:tblInd w:w="1532" w:type="dxa"/>
        <w:tblLook w:val="04A0" w:firstRow="1" w:lastRow="0" w:firstColumn="1" w:lastColumn="0" w:noHBand="0" w:noVBand="1"/>
      </w:tblPr>
      <w:tblGrid>
        <w:gridCol w:w="1025"/>
        <w:gridCol w:w="2570"/>
      </w:tblGrid>
      <w:tr w:rsidR="00992372" w:rsidRPr="00426601" w:rsidTr="004014AA">
        <w:trPr>
          <w:trHeight w:val="34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Positions</w:t>
            </w:r>
          </w:p>
        </w:tc>
        <w:tc>
          <w:tcPr>
            <w:tcW w:w="2570" w:type="dxa"/>
          </w:tcPr>
          <w:p w:rsidR="00992372" w:rsidRPr="00426601" w:rsidRDefault="00992372" w:rsidP="00F0458A">
            <w:r w:rsidRPr="00426601">
              <w:t>Paths</w:t>
            </w:r>
          </w:p>
        </w:tc>
      </w:tr>
      <w:tr w:rsidR="00992372" w:rsidRPr="00426601" w:rsidTr="004014AA">
        <w:trPr>
          <w:trHeight w:val="32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1</w:t>
            </w:r>
            <w:r w:rsidRPr="00426601">
              <w:rPr>
                <w:vertAlign w:val="superscript"/>
              </w:rPr>
              <w:t>st</w:t>
            </w:r>
            <w:r w:rsidRPr="00426601">
              <w:t xml:space="preserve"> 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  <w:tr w:rsidR="00992372" w:rsidRPr="00426601" w:rsidTr="004014AA">
        <w:trPr>
          <w:trHeight w:val="34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2</w:t>
            </w:r>
            <w:r w:rsidRPr="00426601">
              <w:rPr>
                <w:vertAlign w:val="superscript"/>
              </w:rPr>
              <w:t>nd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  <w:tr w:rsidR="00992372" w:rsidRPr="00426601" w:rsidTr="004014AA">
        <w:trPr>
          <w:trHeight w:val="32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3</w:t>
            </w:r>
            <w:r w:rsidRPr="00426601">
              <w:rPr>
                <w:vertAlign w:val="superscript"/>
              </w:rPr>
              <w:t>rd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  <w:tr w:rsidR="00992372" w:rsidRPr="00426601" w:rsidTr="004014AA">
        <w:trPr>
          <w:trHeight w:val="34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4</w:t>
            </w:r>
            <w:r w:rsidRPr="00426601">
              <w:rPr>
                <w:vertAlign w:val="superscript"/>
              </w:rPr>
              <w:t>th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  <w:tr w:rsidR="00992372" w:rsidRPr="00426601" w:rsidTr="004014AA">
        <w:trPr>
          <w:trHeight w:val="34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5</w:t>
            </w:r>
            <w:r w:rsidRPr="00426601">
              <w:rPr>
                <w:vertAlign w:val="superscript"/>
              </w:rPr>
              <w:t>th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  <w:tr w:rsidR="00992372" w:rsidRPr="00426601" w:rsidTr="004014AA">
        <w:trPr>
          <w:trHeight w:val="346"/>
        </w:trPr>
        <w:tc>
          <w:tcPr>
            <w:tcW w:w="685" w:type="dxa"/>
          </w:tcPr>
          <w:p w:rsidR="00992372" w:rsidRPr="00426601" w:rsidRDefault="00992372" w:rsidP="00F0458A">
            <w:r w:rsidRPr="00426601">
              <w:t>6</w:t>
            </w:r>
            <w:r w:rsidRPr="00426601">
              <w:rPr>
                <w:vertAlign w:val="superscript"/>
              </w:rPr>
              <w:t>th</w:t>
            </w:r>
          </w:p>
        </w:tc>
        <w:tc>
          <w:tcPr>
            <w:tcW w:w="2570" w:type="dxa"/>
          </w:tcPr>
          <w:p w:rsidR="00992372" w:rsidRPr="00426601" w:rsidRDefault="00992372" w:rsidP="00F0458A"/>
        </w:tc>
      </w:tr>
    </w:tbl>
    <w:p w:rsidR="00992372" w:rsidRPr="00426601" w:rsidRDefault="00992372" w:rsidP="00992372"/>
    <w:p w:rsidR="00992372" w:rsidRPr="00426601" w:rsidRDefault="00992372" w:rsidP="00992372"/>
    <w:p w:rsidR="00C84930" w:rsidRDefault="00C84930">
      <w:pPr>
        <w:rPr>
          <w:b/>
          <w:u w:val="single"/>
        </w:rPr>
      </w:pPr>
    </w:p>
    <w:p w:rsidR="004014AA" w:rsidRDefault="004014AA" w:rsidP="004014AA">
      <w:pPr>
        <w:rPr>
          <w:rFonts w:cstheme="minorHAnsi"/>
        </w:rPr>
      </w:pPr>
      <w:r w:rsidRPr="004014AA">
        <w:rPr>
          <w:rFonts w:cstheme="minorHAnsi"/>
          <w:b/>
          <w:u w:val="single"/>
        </w:rPr>
        <w:t>Objective:</w:t>
      </w:r>
      <w:r>
        <w:rPr>
          <w:rFonts w:cstheme="minorHAnsi"/>
        </w:rPr>
        <w:t xml:space="preserve"> </w:t>
      </w:r>
      <w:r w:rsidRPr="00500316">
        <w:t>Identify straight and curve path and associate them with longer and shorter paths</w:t>
      </w:r>
    </w:p>
    <w:p w:rsidR="004014AA" w:rsidRDefault="004014AA" w:rsidP="004014AA">
      <w:pPr>
        <w:rPr>
          <w:rFonts w:cstheme="minorHAnsi"/>
        </w:rPr>
      </w:pPr>
      <w:r w:rsidRPr="004014AA">
        <w:rPr>
          <w:rFonts w:cstheme="minorHAnsi"/>
          <w:b/>
          <w:u w:val="single"/>
        </w:rPr>
        <w:t>Topic:</w:t>
      </w:r>
      <w:r>
        <w:rPr>
          <w:rFonts w:cstheme="minorHAnsi"/>
        </w:rPr>
        <w:t xml:space="preserve"> </w:t>
      </w:r>
      <w:r w:rsidRPr="004014AA">
        <w:rPr>
          <w:rFonts w:cstheme="minorHAnsi"/>
        </w:rPr>
        <w:t>Path Experiment Instruction</w:t>
      </w:r>
      <w:r w:rsidR="00773A5D">
        <w:rPr>
          <w:rFonts w:cstheme="minorHAnsi"/>
        </w:rPr>
        <w:t xml:space="preserve"> (outside experiment)</w:t>
      </w:r>
    </w:p>
    <w:p w:rsidR="00CE53EC" w:rsidRDefault="00CE53EC" w:rsidP="004014AA">
      <w:pPr>
        <w:rPr>
          <w:rFonts w:cstheme="minorHAnsi"/>
        </w:rPr>
      </w:pPr>
    </w:p>
    <w:p w:rsidR="00CE53EC" w:rsidRPr="004014AA" w:rsidRDefault="00CE53EC" w:rsidP="004014AA">
      <w:pPr>
        <w:rPr>
          <w:rFonts w:cstheme="minorHAnsi"/>
        </w:rPr>
      </w:pPr>
      <w:r>
        <w:rPr>
          <w:rFonts w:cstheme="minorHAnsi"/>
        </w:rPr>
        <w:t xml:space="preserve">Paul walked from point A to point B by going through the building. What type of path did he take? </w:t>
      </w:r>
      <w:r w:rsidR="00327C93">
        <w:rPr>
          <w:rFonts w:cstheme="minorHAnsi"/>
        </w:rPr>
        <w:t xml:space="preserve">Was it </w:t>
      </w:r>
      <w:proofErr w:type="gramStart"/>
      <w:r>
        <w:rPr>
          <w:rFonts w:cstheme="minorHAnsi"/>
        </w:rPr>
        <w:t>Straight</w:t>
      </w:r>
      <w:proofErr w:type="gramEnd"/>
      <w:r>
        <w:rPr>
          <w:rFonts w:cstheme="minorHAnsi"/>
        </w:rPr>
        <w:t xml:space="preserve"> or </w:t>
      </w:r>
      <w:r w:rsidR="00327C93">
        <w:rPr>
          <w:rFonts w:cstheme="minorHAnsi"/>
        </w:rPr>
        <w:t>C</w:t>
      </w:r>
      <w:r>
        <w:rPr>
          <w:rFonts w:cstheme="minorHAnsi"/>
        </w:rPr>
        <w:t>urve?</w:t>
      </w:r>
    </w:p>
    <w:p w:rsidR="004014AA" w:rsidRDefault="004014AA" w:rsidP="00992372">
      <w:pPr>
        <w:shd w:val="clear" w:color="auto" w:fill="FFFFFF"/>
        <w:spacing w:before="120" w:after="75" w:line="240" w:lineRule="auto"/>
        <w:rPr>
          <w:rFonts w:eastAsia="Times New Roman" w:cs="Times New Roman"/>
          <w:color w:val="000000"/>
          <w:lang w:eastAsia="en-JM"/>
        </w:rPr>
      </w:pPr>
    </w:p>
    <w:p w:rsidR="00773A5D" w:rsidRDefault="00CE53EC" w:rsidP="00992372">
      <w:pPr>
        <w:shd w:val="clear" w:color="auto" w:fill="FFFFFF"/>
        <w:spacing w:before="120" w:after="75" w:line="240" w:lineRule="auto"/>
        <w:rPr>
          <w:rFonts w:eastAsia="Times New Roman" w:cs="Times New Roman"/>
          <w:color w:val="000000"/>
          <w:lang w:eastAsia="en-JM"/>
        </w:rPr>
      </w:pPr>
      <w:r>
        <w:rPr>
          <w:rFonts w:eastAsia="Times New Roman" w:cs="Times New Roman"/>
          <w:noProof/>
          <w:color w:val="000000"/>
        </w:rPr>
        <w:drawing>
          <wp:inline distT="0" distB="0" distL="0" distR="0">
            <wp:extent cx="6858000" cy="445164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-Store-Layout-Forced-Path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26"/>
                    <a:stretch/>
                  </pic:blipFill>
                  <pic:spPr bwMode="auto">
                    <a:xfrm>
                      <a:off x="0" y="0"/>
                      <a:ext cx="6858000" cy="445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53EC" w:rsidRDefault="00CE53EC">
      <w:pPr>
        <w:rPr>
          <w:rFonts w:eastAsiaTheme="minorHAnsi"/>
          <w:b/>
        </w:rPr>
      </w:pPr>
      <w:r>
        <w:rPr>
          <w:rFonts w:eastAsiaTheme="minorHAnsi"/>
          <w:b/>
        </w:rPr>
        <w:br w:type="page"/>
      </w:r>
    </w:p>
    <w:p w:rsidR="00327C93" w:rsidRDefault="00CE53EC" w:rsidP="00CE53EC">
      <w:pPr>
        <w:rPr>
          <w:rFonts w:eastAsiaTheme="minorHAnsi"/>
        </w:rPr>
      </w:pPr>
      <w:proofErr w:type="gramStart"/>
      <w:r w:rsidRPr="00327C93">
        <w:rPr>
          <w:rFonts w:eastAsiaTheme="minorHAnsi"/>
          <w:b/>
        </w:rPr>
        <w:lastRenderedPageBreak/>
        <w:t>Your</w:t>
      </w:r>
      <w:proofErr w:type="gramEnd"/>
      <w:r w:rsidRPr="00327C93">
        <w:rPr>
          <w:rFonts w:eastAsiaTheme="minorHAnsi"/>
          <w:b/>
        </w:rPr>
        <w:t xml:space="preserve"> Task:</w:t>
      </w:r>
      <w:r>
        <w:rPr>
          <w:rFonts w:eastAsiaTheme="minorHAnsi"/>
        </w:rPr>
        <w:t xml:space="preserve"> </w:t>
      </w:r>
    </w:p>
    <w:p w:rsidR="00CE53EC" w:rsidRDefault="00CE53EC" w:rsidP="00CE53EC">
      <w:pPr>
        <w:rPr>
          <w:rFonts w:eastAsiaTheme="minorHAnsi"/>
        </w:rPr>
      </w:pPr>
      <w:r>
        <w:rPr>
          <w:rFonts w:eastAsiaTheme="minorHAnsi"/>
        </w:rPr>
        <w:t>Take the same path as Paul, but use straight lines only. Start at point A and end at point B.</w:t>
      </w:r>
    </w:p>
    <w:p w:rsidR="00CE53EC" w:rsidRDefault="00327C93" w:rsidP="00CE53EC">
      <w:pPr>
        <w:rPr>
          <w:rFonts w:eastAsiaTheme="minorHAnsi"/>
        </w:rPr>
      </w:pPr>
      <w:r>
        <w:rPr>
          <w:rFonts w:eastAsiaTheme="minorHAnsi"/>
        </w:rPr>
        <w:t>How did you make straight lines? Did you have any problems following Paul’s path?</w:t>
      </w:r>
      <w:bookmarkStart w:id="0" w:name="_GoBack"/>
      <w:bookmarkEnd w:id="0"/>
      <w:r w:rsidR="00CE53EC">
        <w:rPr>
          <w:rFonts w:eastAsiaTheme="minorHAnsi"/>
          <w:noProof/>
        </w:rPr>
        <w:drawing>
          <wp:inline distT="0" distB="0" distL="0" distR="0">
            <wp:extent cx="6858000" cy="47726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-Store-Layout-Forced-Path blank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7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53EC" w:rsidRPr="00CE53EC" w:rsidRDefault="00CE53EC" w:rsidP="00CE53EC">
      <w:pPr>
        <w:rPr>
          <w:rFonts w:eastAsiaTheme="minorHAnsi"/>
        </w:rPr>
      </w:pPr>
    </w:p>
    <w:sectPr w:rsidR="00CE53EC" w:rsidRPr="00CE53EC" w:rsidSect="0015321B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1848" w:rsidRDefault="00741848" w:rsidP="0087573E">
      <w:pPr>
        <w:spacing w:after="0" w:line="240" w:lineRule="auto"/>
      </w:pPr>
      <w:r>
        <w:separator/>
      </w:r>
    </w:p>
  </w:endnote>
  <w:endnote w:type="continuationSeparator" w:id="0">
    <w:p w:rsidR="00741848" w:rsidRDefault="00741848" w:rsidP="0087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864057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C93" w:rsidRPr="00327C93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 w:rsidR="004014AA">
          <w:rPr>
            <w:color w:val="808080" w:themeColor="background1" w:themeShade="80"/>
            <w:spacing w:val="60"/>
          </w:rPr>
          <w:t xml:space="preserve">                                                       RD- GEOMETRY</w:t>
        </w:r>
      </w:p>
    </w:sdtContent>
  </w:sdt>
  <w:p w:rsidR="00D9506E" w:rsidRDefault="00D9506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91850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 w:rsidP="00967AF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C93" w:rsidRPr="00327C93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ab/>
          <w:t>RD</w:t>
        </w:r>
        <w:r w:rsidR="004014AA">
          <w:rPr>
            <w:color w:val="808080" w:themeColor="background1" w:themeShade="80"/>
            <w:spacing w:val="60"/>
          </w:rPr>
          <w:t xml:space="preserve"> -GEOMETRY</w:t>
        </w:r>
      </w:p>
    </w:sdtContent>
  </w:sdt>
  <w:p w:rsidR="00D9506E" w:rsidRDefault="00D950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1848" w:rsidRDefault="00741848" w:rsidP="0087573E">
      <w:pPr>
        <w:spacing w:after="0" w:line="240" w:lineRule="auto"/>
      </w:pPr>
      <w:r>
        <w:separator/>
      </w:r>
    </w:p>
  </w:footnote>
  <w:footnote w:type="continuationSeparator" w:id="0">
    <w:p w:rsidR="00741848" w:rsidRDefault="00741848" w:rsidP="00875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06E" w:rsidRDefault="00D950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01B93"/>
    <w:multiLevelType w:val="hybridMultilevel"/>
    <w:tmpl w:val="1A1CF1CC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F44DA"/>
    <w:multiLevelType w:val="hybridMultilevel"/>
    <w:tmpl w:val="2FF0628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E0463"/>
    <w:multiLevelType w:val="hybridMultilevel"/>
    <w:tmpl w:val="89A868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9865B3"/>
    <w:multiLevelType w:val="hybridMultilevel"/>
    <w:tmpl w:val="893E9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D8041B"/>
    <w:multiLevelType w:val="hybridMultilevel"/>
    <w:tmpl w:val="18085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F86C56"/>
    <w:multiLevelType w:val="hybridMultilevel"/>
    <w:tmpl w:val="190C3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994FB2"/>
    <w:multiLevelType w:val="hybridMultilevel"/>
    <w:tmpl w:val="50089DC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D07957"/>
    <w:multiLevelType w:val="hybridMultilevel"/>
    <w:tmpl w:val="7C2AC9C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>
    <w:nsid w:val="74983203"/>
    <w:multiLevelType w:val="hybridMultilevel"/>
    <w:tmpl w:val="B41E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MDYxtjA0MjI3NDVW0lEKTi0uzszPAykwrAUABkGCjCwAAAA="/>
  </w:docVars>
  <w:rsids>
    <w:rsidRoot w:val="003E1ADD"/>
    <w:rsid w:val="00056A9B"/>
    <w:rsid w:val="000629C9"/>
    <w:rsid w:val="00083DCA"/>
    <w:rsid w:val="00084E90"/>
    <w:rsid w:val="000A09B1"/>
    <w:rsid w:val="000B2323"/>
    <w:rsid w:val="0015321B"/>
    <w:rsid w:val="001D512E"/>
    <w:rsid w:val="002451D3"/>
    <w:rsid w:val="00285C67"/>
    <w:rsid w:val="00286645"/>
    <w:rsid w:val="00290A65"/>
    <w:rsid w:val="002B72C9"/>
    <w:rsid w:val="002E0222"/>
    <w:rsid w:val="002F0643"/>
    <w:rsid w:val="0030582E"/>
    <w:rsid w:val="003143F5"/>
    <w:rsid w:val="00327C93"/>
    <w:rsid w:val="0037133C"/>
    <w:rsid w:val="003E1ADD"/>
    <w:rsid w:val="003F028E"/>
    <w:rsid w:val="004014AA"/>
    <w:rsid w:val="00426601"/>
    <w:rsid w:val="00491571"/>
    <w:rsid w:val="004B62A4"/>
    <w:rsid w:val="004C61B9"/>
    <w:rsid w:val="004D6FEB"/>
    <w:rsid w:val="00525F60"/>
    <w:rsid w:val="005471F6"/>
    <w:rsid w:val="005D1EC1"/>
    <w:rsid w:val="00613CDC"/>
    <w:rsid w:val="006575C3"/>
    <w:rsid w:val="006A08AC"/>
    <w:rsid w:val="006F0E1A"/>
    <w:rsid w:val="007311F1"/>
    <w:rsid w:val="00741848"/>
    <w:rsid w:val="00773A5D"/>
    <w:rsid w:val="00781678"/>
    <w:rsid w:val="007B08E4"/>
    <w:rsid w:val="007B5FC0"/>
    <w:rsid w:val="007C1A4F"/>
    <w:rsid w:val="00836330"/>
    <w:rsid w:val="00873D15"/>
    <w:rsid w:val="0087573E"/>
    <w:rsid w:val="00883B48"/>
    <w:rsid w:val="008E4AD6"/>
    <w:rsid w:val="009055C9"/>
    <w:rsid w:val="00967AFB"/>
    <w:rsid w:val="009763F8"/>
    <w:rsid w:val="00992372"/>
    <w:rsid w:val="00992876"/>
    <w:rsid w:val="009E6047"/>
    <w:rsid w:val="009E72F1"/>
    <w:rsid w:val="00A03FD4"/>
    <w:rsid w:val="00A22585"/>
    <w:rsid w:val="00AA7E5E"/>
    <w:rsid w:val="00AD217C"/>
    <w:rsid w:val="00B405DC"/>
    <w:rsid w:val="00BD3C9F"/>
    <w:rsid w:val="00BF620B"/>
    <w:rsid w:val="00C67893"/>
    <w:rsid w:val="00C84930"/>
    <w:rsid w:val="00CC2782"/>
    <w:rsid w:val="00CD057B"/>
    <w:rsid w:val="00CE53EC"/>
    <w:rsid w:val="00CF2324"/>
    <w:rsid w:val="00D1104A"/>
    <w:rsid w:val="00D1322C"/>
    <w:rsid w:val="00D17E04"/>
    <w:rsid w:val="00D5374D"/>
    <w:rsid w:val="00D72BF2"/>
    <w:rsid w:val="00D757C1"/>
    <w:rsid w:val="00D9506E"/>
    <w:rsid w:val="00E239E9"/>
    <w:rsid w:val="00E56E4E"/>
    <w:rsid w:val="00E769B4"/>
    <w:rsid w:val="00E867CB"/>
    <w:rsid w:val="00EF0273"/>
    <w:rsid w:val="00F0458A"/>
    <w:rsid w:val="00F47E16"/>
    <w:rsid w:val="00F9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4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marie Dawkins</dc:creator>
  <cp:lastModifiedBy>Rosemarie Dawkins</cp:lastModifiedBy>
  <cp:revision>5</cp:revision>
  <dcterms:created xsi:type="dcterms:W3CDTF">2018-09-30T18:02:00Z</dcterms:created>
  <dcterms:modified xsi:type="dcterms:W3CDTF">2018-09-30T22:14:00Z</dcterms:modified>
</cp:coreProperties>
</file>